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0F7EE" w14:textId="77777777" w:rsidR="00ED564B" w:rsidRPr="00F703B6" w:rsidRDefault="00ED564B" w:rsidP="00AA7886">
      <w:pPr>
        <w:ind w:left="-709" w:hanging="1418"/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B31BAE9" wp14:editId="7DDC5847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AA6FA" w14:textId="77777777" w:rsidR="00ED564B" w:rsidRDefault="00ED564B" w:rsidP="00ED564B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31BAE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2.05pt;margin-top:-8.8pt;width:67.5pt;height:8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bH8gEAAMo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" stroked="f">
                <v:textbox>
                  <w:txbxContent>
                    <w:p w14:paraId="432AA6FA" w14:textId="77777777" w:rsidR="00ED564B" w:rsidRDefault="00ED564B" w:rsidP="00ED564B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116468053"/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58242" behindDoc="1" locked="0" layoutInCell="1" allowOverlap="1" wp14:anchorId="0933A19E" wp14:editId="1CCBEDC3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4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341C63" w14:textId="77777777" w:rsidR="00ED564B" w:rsidRPr="00F703B6" w:rsidRDefault="00ED564B" w:rsidP="00ED564B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58243" behindDoc="0" locked="0" layoutInCell="1" allowOverlap="1" wp14:anchorId="566D10A1" wp14:editId="3123D292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4651FBF6" wp14:editId="523BECCD">
            <wp:extent cx="619125" cy="1028700"/>
            <wp:effectExtent l="0" t="0" r="9525" b="0"/>
            <wp:docPr id="6" name="Picture 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7100C63C" w14:textId="241D1EAE" w:rsidR="00F417BA" w:rsidRPr="00B06A7A" w:rsidRDefault="00ED564B" w:rsidP="00F417BA">
      <w:pPr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654BC" wp14:editId="6FF61E39">
                <wp:simplePos x="0" y="0"/>
                <wp:positionH relativeFrom="column">
                  <wp:posOffset>868680</wp:posOffset>
                </wp:positionH>
                <wp:positionV relativeFrom="paragraph">
                  <wp:posOffset>31750</wp:posOffset>
                </wp:positionV>
                <wp:extent cx="4664075" cy="384810"/>
                <wp:effectExtent l="0" t="0" r="3175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64075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D5EBCBC" w14:textId="22815D18" w:rsidR="00F417BA" w:rsidRDefault="00ED564B" w:rsidP="00ED564B">
                            <w:pPr>
                              <w:ind w:firstLine="720"/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  <w:t xml:space="preserve">         </w:t>
                            </w:r>
                            <w:r w:rsidR="00F417BA">
                              <w:rPr>
                                <w:rFonts w:ascii="Verdana" w:hAnsi="Verdana"/>
                                <w:b/>
                                <w:szCs w:val="24"/>
                              </w:rPr>
                              <w:t>ALFRETON TOWN COUNCIL</w:t>
                            </w:r>
                          </w:p>
                          <w:p w14:paraId="667B7101" w14:textId="77777777" w:rsidR="00F417B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o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dgers Lane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Alfreton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Derbyshire DE55 7FF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.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Telephone 01773 520032</w:t>
                            </w:r>
                          </w:p>
                          <w:p w14:paraId="28AB252E" w14:textId="77777777" w:rsidR="00F417B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</w:p>
                          <w:p w14:paraId="0FD7383C" w14:textId="77777777" w:rsidR="00F417BA" w:rsidRPr="0038378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</w:p>
                          <w:p w14:paraId="4E950035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4535C3C0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3AA3761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2BF5316F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  <w:t>#</w:t>
                            </w:r>
                          </w:p>
                          <w:p w14:paraId="78763F32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6B63532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5C78FD77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28A0AE66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374F55AC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7996806C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DC9A06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5B1A678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F019788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B1F03D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1654BC" id="Rectangle 2" o:spid="_x0000_s1027" style="position:absolute;margin-left:68.4pt;margin-top:2.5pt;width:367.25pt;height:30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" filled="f" stroked="f" strokeweight="1pt">
                <v:textbox inset="1pt,1pt,1pt,1pt">
                  <w:txbxContent>
                    <w:p w14:paraId="6D5EBCBC" w14:textId="22815D18" w:rsidR="00F417BA" w:rsidRDefault="00ED564B" w:rsidP="00ED564B">
                      <w:pPr>
                        <w:ind w:firstLine="720"/>
                        <w:rPr>
                          <w:rFonts w:ascii="Verdana" w:hAnsi="Verdana"/>
                          <w:b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Cs w:val="24"/>
                        </w:rPr>
                        <w:t xml:space="preserve">         </w:t>
                      </w:r>
                      <w:r w:rsidR="00F417BA">
                        <w:rPr>
                          <w:rFonts w:ascii="Verdana" w:hAnsi="Verdana"/>
                          <w:b/>
                          <w:szCs w:val="24"/>
                        </w:rPr>
                        <w:t>ALFRETON TOWN COUNCIL</w:t>
                      </w:r>
                    </w:p>
                    <w:p w14:paraId="667B7101" w14:textId="77777777" w:rsidR="00F417B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  <w:r w:rsidRPr="00D9763D">
                        <w:rPr>
                          <w:rFonts w:ascii="Arial" w:hAnsi="Arial" w:cs="Arial"/>
                          <w:sz w:val="20"/>
                        </w:rPr>
                        <w:t>R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>o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dgers Lane,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Alfreton,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Derbyshire DE55 7FF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.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Telephone 01773 520032</w:t>
                      </w:r>
                    </w:p>
                    <w:p w14:paraId="28AB252E" w14:textId="77777777" w:rsidR="00F417B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</w:p>
                    <w:p w14:paraId="0FD7383C" w14:textId="77777777" w:rsidR="00F417BA" w:rsidRPr="0038378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</w:p>
                    <w:p w14:paraId="4E950035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4535C3C0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3AA3761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2BF5316F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  <w: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  <w:t>#</w:t>
                      </w:r>
                    </w:p>
                    <w:p w14:paraId="78763F32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6B63532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5C78FD77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28A0AE66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374F55AC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7996806C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DC9A06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5B1A678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F019788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B1F03D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5C1D0F3" w14:textId="5095F677" w:rsidR="00F417BA" w:rsidRPr="00B06A7A" w:rsidRDefault="00F417BA" w:rsidP="00F417BA">
      <w:pPr>
        <w:rPr>
          <w:rFonts w:ascii="Verdana" w:hAnsi="Verdana" w:cs="Arial"/>
          <w:szCs w:val="24"/>
        </w:rPr>
      </w:pPr>
    </w:p>
    <w:p w14:paraId="68F4D076" w14:textId="77777777" w:rsidR="00D3423D" w:rsidRDefault="00D3423D" w:rsidP="008566C3">
      <w:pPr>
        <w:rPr>
          <w:rFonts w:ascii="Verdana" w:hAnsi="Verdana" w:cs="Arial"/>
          <w:szCs w:val="24"/>
        </w:rPr>
      </w:pPr>
    </w:p>
    <w:p w14:paraId="3B8A100A" w14:textId="7EBC150A" w:rsidR="00FB6623" w:rsidRPr="00F14052" w:rsidRDefault="00140D59" w:rsidP="002D33C8">
      <w:pPr>
        <w:jc w:val="center"/>
        <w:rPr>
          <w:rFonts w:ascii="Verdana" w:hAnsi="Verdana"/>
          <w:b/>
          <w:szCs w:val="24"/>
        </w:rPr>
      </w:pPr>
      <w:r w:rsidRPr="00F14052">
        <w:rPr>
          <w:rFonts w:ascii="Verdana" w:hAnsi="Verdana"/>
          <w:b/>
          <w:szCs w:val="24"/>
        </w:rPr>
        <w:t xml:space="preserve">MINUTES OF THE </w:t>
      </w:r>
      <w:r w:rsidR="00E36E2B" w:rsidRPr="00F14052">
        <w:rPr>
          <w:rFonts w:ascii="Verdana" w:hAnsi="Verdana"/>
          <w:b/>
          <w:szCs w:val="24"/>
        </w:rPr>
        <w:t>REGENERATION COMMITTEE</w:t>
      </w:r>
    </w:p>
    <w:p w14:paraId="73FFE1B1" w14:textId="32D9EAC5" w:rsidR="00E36E2B" w:rsidRPr="00F14052" w:rsidRDefault="009C4956" w:rsidP="002D33C8">
      <w:pPr>
        <w:jc w:val="center"/>
        <w:rPr>
          <w:rFonts w:ascii="Verdana" w:hAnsi="Verdana"/>
          <w:b/>
          <w:szCs w:val="24"/>
        </w:rPr>
      </w:pPr>
      <w:r w:rsidRPr="00F14052">
        <w:rPr>
          <w:rFonts w:ascii="Verdana" w:hAnsi="Verdana"/>
          <w:b/>
          <w:szCs w:val="24"/>
        </w:rPr>
        <w:t>HELD ON THURSDAY 8</w:t>
      </w:r>
      <w:r w:rsidR="00FB6623" w:rsidRPr="00F14052">
        <w:rPr>
          <w:rFonts w:ascii="Verdana" w:hAnsi="Verdana"/>
          <w:b/>
          <w:szCs w:val="24"/>
          <w:vertAlign w:val="superscript"/>
        </w:rPr>
        <w:t xml:space="preserve">TH </w:t>
      </w:r>
      <w:r w:rsidR="00FB6623" w:rsidRPr="00F14052">
        <w:rPr>
          <w:rFonts w:ascii="Verdana" w:hAnsi="Verdana"/>
          <w:b/>
          <w:szCs w:val="24"/>
        </w:rPr>
        <w:t>FEBRUARY</w:t>
      </w:r>
      <w:r w:rsidR="001C087D" w:rsidRPr="00F14052">
        <w:rPr>
          <w:rFonts w:ascii="Verdana" w:hAnsi="Verdana"/>
          <w:b/>
          <w:szCs w:val="24"/>
        </w:rPr>
        <w:t xml:space="preserve"> 2024</w:t>
      </w:r>
    </w:p>
    <w:p w14:paraId="03EDCE41" w14:textId="67353195" w:rsidR="002D33C8" w:rsidRPr="00F14052" w:rsidRDefault="002D33C8" w:rsidP="002D33C8">
      <w:pPr>
        <w:jc w:val="center"/>
        <w:rPr>
          <w:rFonts w:ascii="Verdana" w:hAnsi="Verdana"/>
          <w:b/>
          <w:szCs w:val="24"/>
        </w:rPr>
      </w:pPr>
      <w:r w:rsidRPr="00F14052">
        <w:rPr>
          <w:rFonts w:ascii="Verdana" w:hAnsi="Verdana"/>
          <w:b/>
          <w:szCs w:val="24"/>
        </w:rPr>
        <w:t>AT WOODBRIDGE SCHOOL</w:t>
      </w:r>
    </w:p>
    <w:p w14:paraId="09482649" w14:textId="1CB2B076" w:rsidR="008566C3" w:rsidRPr="00B06A7A" w:rsidRDefault="00E36E2B" w:rsidP="008566C3">
      <w:pPr>
        <w:rPr>
          <w:rFonts w:ascii="Verdana" w:hAnsi="Verdana" w:cs="Arial"/>
          <w:bCs/>
          <w:szCs w:val="24"/>
        </w:rPr>
      </w:pP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</w:p>
    <w:p w14:paraId="590D4616" w14:textId="20B5FD42" w:rsidR="00F417BA" w:rsidRPr="00B06A7A" w:rsidRDefault="001C087D" w:rsidP="00F417BA">
      <w:pPr>
        <w:rPr>
          <w:rFonts w:ascii="Verdana" w:hAnsi="Verdana" w:cs="Arial"/>
          <w:bCs/>
          <w:szCs w:val="24"/>
        </w:rPr>
      </w:pPr>
      <w:r>
        <w:rPr>
          <w:rFonts w:ascii="Verdana" w:hAnsi="Verdana" w:cs="Arial"/>
          <w:bCs/>
          <w:szCs w:val="24"/>
        </w:rPr>
        <w:t xml:space="preserve">Present: </w:t>
      </w:r>
    </w:p>
    <w:p w14:paraId="3BB07BC7" w14:textId="3A1839AA" w:rsidR="00692D8F" w:rsidRPr="00B06A7A" w:rsidRDefault="00692D8F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>Chair</w:t>
      </w:r>
      <w:r w:rsidR="008566C3" w:rsidRPr="00B06A7A">
        <w:rPr>
          <w:rFonts w:ascii="Verdana" w:hAnsi="Verdana" w:cs="Arial"/>
          <w:bCs/>
          <w:szCs w:val="24"/>
        </w:rPr>
        <w:t xml:space="preserve"> of Committee</w:t>
      </w:r>
      <w:r w:rsidRPr="00B06A7A">
        <w:rPr>
          <w:rFonts w:ascii="Verdana" w:hAnsi="Verdana" w:cs="Arial"/>
          <w:bCs/>
          <w:szCs w:val="24"/>
        </w:rPr>
        <w:t xml:space="preserve">: Councillor D Taylor </w:t>
      </w:r>
    </w:p>
    <w:p w14:paraId="3840C685" w14:textId="62801252" w:rsidR="00F417BA" w:rsidRPr="00B06A7A" w:rsidRDefault="00F417BA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>Councillors:</w:t>
      </w:r>
      <w:r w:rsidR="00F14052">
        <w:rPr>
          <w:rFonts w:ascii="Verdana" w:hAnsi="Verdana" w:cs="Arial"/>
          <w:bCs/>
          <w:szCs w:val="24"/>
        </w:rPr>
        <w:t xml:space="preserve"> </w:t>
      </w:r>
      <w:r w:rsidR="00FD232B">
        <w:rPr>
          <w:rFonts w:ascii="Verdana" w:hAnsi="Verdana" w:cs="Arial"/>
          <w:bCs/>
          <w:szCs w:val="24"/>
        </w:rPr>
        <w:t>Mary Kerry, Chloe Morcombe</w:t>
      </w:r>
      <w:r w:rsidR="00F14052">
        <w:rPr>
          <w:rFonts w:ascii="Verdana" w:hAnsi="Verdana" w:cs="Arial"/>
          <w:bCs/>
          <w:szCs w:val="24"/>
        </w:rPr>
        <w:t>,</w:t>
      </w:r>
      <w:r w:rsidR="00CF6C57">
        <w:rPr>
          <w:rFonts w:ascii="Verdana" w:hAnsi="Verdana" w:cs="Arial"/>
          <w:bCs/>
          <w:szCs w:val="24"/>
        </w:rPr>
        <w:t xml:space="preserve"> Marlene Bennett</w:t>
      </w:r>
    </w:p>
    <w:p w14:paraId="6596F3B6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1B2B0B7D" w14:textId="77777777" w:rsidR="00F417BA" w:rsidRPr="00B06A7A" w:rsidRDefault="00F417BA" w:rsidP="00F417BA">
      <w:pPr>
        <w:pBdr>
          <w:bottom w:val="single" w:sz="4" w:space="1" w:color="auto"/>
        </w:pBdr>
        <w:rPr>
          <w:rFonts w:ascii="Verdana" w:hAnsi="Verdana" w:cs="Arial"/>
          <w:szCs w:val="24"/>
        </w:rPr>
      </w:pPr>
    </w:p>
    <w:p w14:paraId="5D648CE8" w14:textId="7DACC7F4" w:rsidR="00F417BA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b/>
          <w:bCs/>
          <w:szCs w:val="24"/>
        </w:rPr>
        <w:t>ORDER OF BUSINESS</w:t>
      </w:r>
    </w:p>
    <w:p w14:paraId="09D479CE" w14:textId="77777777" w:rsidR="00692D8F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</w:p>
    <w:p w14:paraId="33466479" w14:textId="050A3207" w:rsidR="006E42A0" w:rsidRDefault="00036E4C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3</w:t>
      </w:r>
      <w:r w:rsidR="006101F0">
        <w:rPr>
          <w:rFonts w:ascii="Verdana" w:hAnsi="Verdana" w:cs="Arial"/>
          <w:szCs w:val="24"/>
        </w:rPr>
        <w:t>/23</w:t>
      </w:r>
      <w:r w:rsidR="00F417BA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proofErr w:type="gramStart"/>
      <w:r w:rsidR="006E42A0" w:rsidRPr="00B06A7A">
        <w:rPr>
          <w:rFonts w:ascii="Verdana" w:hAnsi="Verdana" w:cs="Arial"/>
          <w:szCs w:val="24"/>
        </w:rPr>
        <w:t>To</w:t>
      </w:r>
      <w:proofErr w:type="gramEnd"/>
      <w:r w:rsidR="006E42A0" w:rsidRPr="00B06A7A">
        <w:rPr>
          <w:rFonts w:ascii="Verdana" w:hAnsi="Verdana" w:cs="Arial"/>
          <w:szCs w:val="24"/>
        </w:rPr>
        <w:t xml:space="preserve"> receive apologies for absence</w:t>
      </w:r>
    </w:p>
    <w:p w14:paraId="73B2E65B" w14:textId="798E35F2" w:rsidR="00FD1126" w:rsidRPr="00B06A7A" w:rsidRDefault="00FD1126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Apologies were received from Councillor H Jowett-Frost</w:t>
      </w:r>
      <w:r w:rsidR="006B4CF4">
        <w:rPr>
          <w:rFonts w:ascii="Verdana" w:hAnsi="Verdana" w:cs="Arial"/>
          <w:szCs w:val="24"/>
        </w:rPr>
        <w:t xml:space="preserve"> and </w:t>
      </w:r>
      <w:r w:rsidR="00F14052">
        <w:rPr>
          <w:rFonts w:ascii="Verdana" w:hAnsi="Verdana" w:cs="Arial"/>
          <w:szCs w:val="24"/>
        </w:rPr>
        <w:t xml:space="preserve">S Sounes </w:t>
      </w:r>
    </w:p>
    <w:p w14:paraId="2E894349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62E70C60" w14:textId="42B41C48" w:rsidR="006E42A0" w:rsidRDefault="00036E4C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4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 xml:space="preserve">r </w:t>
      </w:r>
      <w:proofErr w:type="gramStart"/>
      <w:r w:rsidR="006E42A0" w:rsidRPr="00B06A7A">
        <w:rPr>
          <w:rFonts w:ascii="Verdana" w:hAnsi="Verdana" w:cs="Arial"/>
          <w:szCs w:val="24"/>
        </w:rPr>
        <w:t>To</w:t>
      </w:r>
      <w:proofErr w:type="gramEnd"/>
      <w:r w:rsidR="006E42A0" w:rsidRPr="00B06A7A">
        <w:rPr>
          <w:rFonts w:ascii="Verdana" w:hAnsi="Verdana" w:cs="Arial"/>
          <w:szCs w:val="24"/>
        </w:rPr>
        <w:t xml:space="preserve"> receive any declarations of interest from Members</w:t>
      </w:r>
    </w:p>
    <w:p w14:paraId="29F642AC" w14:textId="0DC3E02B" w:rsidR="00FD1126" w:rsidRPr="00B06A7A" w:rsidRDefault="00FD1126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re were </w:t>
      </w:r>
      <w:proofErr w:type="gramStart"/>
      <w:r>
        <w:rPr>
          <w:rFonts w:ascii="Verdana" w:hAnsi="Verdana" w:cs="Arial"/>
          <w:szCs w:val="24"/>
        </w:rPr>
        <w:t>none</w:t>
      </w:r>
      <w:proofErr w:type="gramEnd"/>
    </w:p>
    <w:p w14:paraId="54D2BC4E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338ED8B9" w14:textId="32C627A7" w:rsidR="006E42A0" w:rsidRDefault="00036E4C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5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>r Public Participation</w:t>
      </w:r>
    </w:p>
    <w:p w14:paraId="53A54224" w14:textId="5DB22DC6" w:rsidR="00FD1126" w:rsidRPr="00B06A7A" w:rsidRDefault="00050EF9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re were </w:t>
      </w:r>
      <w:proofErr w:type="gramStart"/>
      <w:r>
        <w:rPr>
          <w:rFonts w:ascii="Verdana" w:hAnsi="Verdana" w:cs="Arial"/>
          <w:szCs w:val="24"/>
        </w:rPr>
        <w:t>none</w:t>
      </w:r>
      <w:proofErr w:type="gramEnd"/>
    </w:p>
    <w:p w14:paraId="0A1D09A0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02843961" w14:textId="6D309AA2" w:rsidR="006E42A0" w:rsidRDefault="00036E4C" w:rsidP="00094F7D">
      <w:pPr>
        <w:pStyle w:val="ListParagraph"/>
        <w:ind w:left="0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6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 xml:space="preserve">r </w:t>
      </w:r>
      <w:proofErr w:type="gramStart"/>
      <w:r w:rsidR="006E42A0" w:rsidRPr="00B06A7A">
        <w:rPr>
          <w:rFonts w:ascii="Verdana" w:hAnsi="Verdana" w:cs="Arial"/>
          <w:szCs w:val="24"/>
        </w:rPr>
        <w:t>To</w:t>
      </w:r>
      <w:proofErr w:type="gramEnd"/>
      <w:r w:rsidR="006E42A0" w:rsidRPr="00B06A7A">
        <w:rPr>
          <w:rFonts w:ascii="Verdana" w:hAnsi="Verdana" w:cs="Arial"/>
          <w:szCs w:val="24"/>
        </w:rPr>
        <w:t xml:space="preserve"> consider any items which should be taken in exclusion of the press and public</w:t>
      </w:r>
    </w:p>
    <w:p w14:paraId="785F2CC9" w14:textId="0539BBAD" w:rsidR="00050EF9" w:rsidRPr="00B06A7A" w:rsidRDefault="00050EF9" w:rsidP="00094F7D">
      <w:pPr>
        <w:pStyle w:val="ListParagraph"/>
        <w:ind w:left="0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here were none</w:t>
      </w:r>
    </w:p>
    <w:p w14:paraId="73F8BDB8" w14:textId="289342F1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0B14FBDB" w14:textId="0132B487" w:rsidR="00692B8E" w:rsidRDefault="00036E4C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7</w:t>
      </w:r>
      <w:r w:rsidR="006101F0">
        <w:rPr>
          <w:rFonts w:ascii="Verdana" w:hAnsi="Verdana" w:cs="Arial"/>
          <w:szCs w:val="24"/>
        </w:rPr>
        <w:t>/23</w:t>
      </w:r>
      <w:r w:rsidR="00692B8E" w:rsidRPr="00B06A7A">
        <w:rPr>
          <w:rFonts w:ascii="Verdana" w:hAnsi="Verdana" w:cs="Arial"/>
          <w:szCs w:val="24"/>
        </w:rPr>
        <w:t>r To read and consider the minutes of the last meeting</w:t>
      </w:r>
    </w:p>
    <w:p w14:paraId="73976590" w14:textId="391EEDEE" w:rsidR="00050EF9" w:rsidRPr="00B06A7A" w:rsidRDefault="00050EF9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he  minutes were taken as read</w:t>
      </w:r>
    </w:p>
    <w:p w14:paraId="3F0EB934" w14:textId="77777777" w:rsidR="00692B8E" w:rsidRPr="00B06A7A" w:rsidRDefault="00692B8E" w:rsidP="00692B8E">
      <w:pPr>
        <w:ind w:left="720" w:hanging="720"/>
        <w:jc w:val="both"/>
        <w:rPr>
          <w:rFonts w:ascii="Verdana" w:hAnsi="Verdana" w:cs="Arial"/>
          <w:szCs w:val="24"/>
        </w:rPr>
      </w:pPr>
    </w:p>
    <w:p w14:paraId="32E3E605" w14:textId="072F7232" w:rsidR="00692B8E" w:rsidRDefault="00036E4C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8</w:t>
      </w:r>
      <w:r w:rsidR="006101F0">
        <w:rPr>
          <w:rFonts w:ascii="Verdana" w:hAnsi="Verdana" w:cs="Arial"/>
          <w:szCs w:val="24"/>
        </w:rPr>
        <w:t>/23</w:t>
      </w:r>
      <w:r w:rsidR="00692B8E" w:rsidRPr="00B06A7A">
        <w:rPr>
          <w:rFonts w:ascii="Verdana" w:hAnsi="Verdana" w:cs="Arial"/>
          <w:szCs w:val="24"/>
        </w:rPr>
        <w:t xml:space="preserve">r </w:t>
      </w:r>
      <w:r w:rsidR="00063201" w:rsidRPr="00B06A7A">
        <w:rPr>
          <w:rFonts w:ascii="Verdana" w:hAnsi="Verdana" w:cs="Arial"/>
          <w:szCs w:val="24"/>
        </w:rPr>
        <w:t>T</w:t>
      </w:r>
      <w:r w:rsidR="00692B8E" w:rsidRPr="00B06A7A">
        <w:rPr>
          <w:rFonts w:ascii="Verdana" w:hAnsi="Verdana" w:cs="Arial"/>
          <w:szCs w:val="24"/>
        </w:rPr>
        <w:t xml:space="preserve">o </w:t>
      </w:r>
      <w:r w:rsidR="00410FCB">
        <w:rPr>
          <w:rFonts w:ascii="Verdana" w:hAnsi="Verdana" w:cs="Arial"/>
          <w:szCs w:val="24"/>
        </w:rPr>
        <w:t>a</w:t>
      </w:r>
      <w:r w:rsidR="00692B8E" w:rsidRPr="00B06A7A">
        <w:rPr>
          <w:rFonts w:ascii="Verdana" w:hAnsi="Verdana" w:cs="Arial"/>
          <w:szCs w:val="24"/>
        </w:rPr>
        <w:t>pprove the minutes of the last meeting as a correct record</w:t>
      </w:r>
    </w:p>
    <w:p w14:paraId="2E2D2031" w14:textId="79D273AC" w:rsidR="00050EF9" w:rsidRPr="00B06A7A" w:rsidRDefault="008871A7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he minutes were taken as a correct record</w:t>
      </w:r>
    </w:p>
    <w:p w14:paraId="347BDE36" w14:textId="6BFC1765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27A4D9EE" w14:textId="76B286FF" w:rsidR="00EF5C4B" w:rsidRDefault="00036E4C" w:rsidP="00B5723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9</w:t>
      </w:r>
      <w:r w:rsidR="006101F0">
        <w:rPr>
          <w:rFonts w:ascii="Verdana" w:hAnsi="Verdana" w:cs="Arial"/>
          <w:szCs w:val="24"/>
        </w:rPr>
        <w:t>/23r</w:t>
      </w:r>
      <w:r w:rsidR="0008182A" w:rsidRPr="00B06A7A">
        <w:rPr>
          <w:rFonts w:ascii="Verdana" w:hAnsi="Verdana" w:cs="Arial"/>
          <w:szCs w:val="24"/>
        </w:rPr>
        <w:t xml:space="preserve"> </w:t>
      </w:r>
      <w:r w:rsidR="00DD24D9">
        <w:rPr>
          <w:rFonts w:ascii="Verdana" w:hAnsi="Verdana" w:cs="Arial"/>
          <w:szCs w:val="24"/>
        </w:rPr>
        <w:t xml:space="preserve">To receive a draft report on a Community Hub at Palmer </w:t>
      </w:r>
      <w:proofErr w:type="spellStart"/>
      <w:r w:rsidR="00C8514D">
        <w:rPr>
          <w:rFonts w:ascii="Verdana" w:hAnsi="Verdana" w:cs="Arial"/>
          <w:szCs w:val="24"/>
        </w:rPr>
        <w:t>Morewood</w:t>
      </w:r>
      <w:proofErr w:type="spellEnd"/>
      <w:r w:rsidR="00DD24D9">
        <w:rPr>
          <w:rFonts w:ascii="Verdana" w:hAnsi="Verdana" w:cs="Arial"/>
          <w:szCs w:val="24"/>
        </w:rPr>
        <w:t xml:space="preserve"> Memorial Club </w:t>
      </w:r>
    </w:p>
    <w:p w14:paraId="442C2253" w14:textId="5F5F3A47" w:rsidR="006412C9" w:rsidRPr="00B72DA1" w:rsidRDefault="006412C9" w:rsidP="00B57230">
      <w:pPr>
        <w:jc w:val="both"/>
        <w:rPr>
          <w:rFonts w:ascii="Verdana" w:hAnsi="Verdana" w:cs="Arial"/>
          <w:b/>
          <w:bCs/>
          <w:szCs w:val="24"/>
        </w:rPr>
      </w:pPr>
      <w:r w:rsidRPr="00B72DA1">
        <w:rPr>
          <w:rFonts w:ascii="Verdana" w:hAnsi="Verdana" w:cs="Arial"/>
          <w:b/>
          <w:bCs/>
          <w:szCs w:val="24"/>
        </w:rPr>
        <w:t>RESOLVED</w:t>
      </w:r>
    </w:p>
    <w:p w14:paraId="67FCA70D" w14:textId="6A1ABB27" w:rsidR="006412C9" w:rsidRDefault="00854E48" w:rsidP="00B5723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hat</w:t>
      </w:r>
      <w:r w:rsidR="00A37CFB">
        <w:rPr>
          <w:rFonts w:ascii="Verdana" w:hAnsi="Verdana" w:cs="Arial"/>
          <w:szCs w:val="24"/>
        </w:rPr>
        <w:t xml:space="preserve"> a full report is taken to Full Council</w:t>
      </w:r>
      <w:r>
        <w:rPr>
          <w:rFonts w:ascii="Verdana" w:hAnsi="Verdana" w:cs="Arial"/>
          <w:szCs w:val="24"/>
        </w:rPr>
        <w:t xml:space="preserve"> </w:t>
      </w:r>
      <w:r w:rsidR="00F90B5D">
        <w:rPr>
          <w:rFonts w:ascii="Verdana" w:hAnsi="Verdana" w:cs="Arial"/>
          <w:szCs w:val="24"/>
        </w:rPr>
        <w:t xml:space="preserve">recommending that </w:t>
      </w:r>
      <w:r>
        <w:rPr>
          <w:rFonts w:ascii="Verdana" w:hAnsi="Verdana" w:cs="Arial"/>
          <w:szCs w:val="24"/>
        </w:rPr>
        <w:t>£5625.00 is offered to</w:t>
      </w:r>
      <w:r w:rsidR="00A37CFB">
        <w:rPr>
          <w:rFonts w:ascii="Verdana" w:hAnsi="Verdana" w:cs="Arial"/>
          <w:szCs w:val="24"/>
        </w:rPr>
        <w:t xml:space="preserve"> Palmer </w:t>
      </w:r>
      <w:proofErr w:type="spellStart"/>
      <w:r w:rsidR="00A37CFB">
        <w:rPr>
          <w:rFonts w:ascii="Verdana" w:hAnsi="Verdana" w:cs="Arial"/>
          <w:szCs w:val="24"/>
        </w:rPr>
        <w:t>Morewood</w:t>
      </w:r>
      <w:proofErr w:type="spellEnd"/>
      <w:r w:rsidR="00A37CFB">
        <w:rPr>
          <w:rFonts w:ascii="Verdana" w:hAnsi="Verdana" w:cs="Arial"/>
          <w:szCs w:val="24"/>
        </w:rPr>
        <w:t xml:space="preserve"> Memorial Club</w:t>
      </w:r>
      <w:r w:rsidR="005E3A57">
        <w:rPr>
          <w:rFonts w:ascii="Verdana" w:hAnsi="Verdana" w:cs="Arial"/>
          <w:szCs w:val="24"/>
        </w:rPr>
        <w:t xml:space="preserve"> (PMMC)</w:t>
      </w:r>
      <w:r w:rsidR="00A37CFB">
        <w:rPr>
          <w:rFonts w:ascii="Verdana" w:hAnsi="Verdana" w:cs="Arial"/>
          <w:szCs w:val="24"/>
        </w:rPr>
        <w:t xml:space="preserve"> from 2023/2024 budget</w:t>
      </w:r>
      <w:r w:rsidR="00B11672">
        <w:rPr>
          <w:rFonts w:ascii="Verdana" w:hAnsi="Verdana" w:cs="Arial"/>
          <w:szCs w:val="24"/>
        </w:rPr>
        <w:t xml:space="preserve"> and that £6240.00</w:t>
      </w:r>
      <w:r w:rsidR="008F2AD2">
        <w:rPr>
          <w:rFonts w:ascii="Verdana" w:hAnsi="Verdana" w:cs="Arial"/>
          <w:szCs w:val="24"/>
        </w:rPr>
        <w:t xml:space="preserve"> from 2024/2025</w:t>
      </w:r>
      <w:r w:rsidR="00305EA3">
        <w:rPr>
          <w:rFonts w:ascii="Verdana" w:hAnsi="Verdana" w:cs="Arial"/>
          <w:szCs w:val="24"/>
        </w:rPr>
        <w:t xml:space="preserve"> which equates to </w:t>
      </w:r>
      <w:proofErr w:type="gramStart"/>
      <w:r w:rsidR="00305EA3">
        <w:rPr>
          <w:rFonts w:ascii="Verdana" w:hAnsi="Verdana" w:cs="Arial"/>
          <w:szCs w:val="24"/>
        </w:rPr>
        <w:t>a number of</w:t>
      </w:r>
      <w:proofErr w:type="gramEnd"/>
      <w:r w:rsidR="00305EA3">
        <w:rPr>
          <w:rFonts w:ascii="Verdana" w:hAnsi="Verdana" w:cs="Arial"/>
          <w:szCs w:val="24"/>
        </w:rPr>
        <w:t xml:space="preserve"> hours use</w:t>
      </w:r>
      <w:r w:rsidR="002D3D00">
        <w:rPr>
          <w:rFonts w:ascii="Verdana" w:hAnsi="Verdana" w:cs="Arial"/>
          <w:szCs w:val="24"/>
        </w:rPr>
        <w:t>.</w:t>
      </w:r>
      <w:r w:rsidR="002440A7">
        <w:rPr>
          <w:rFonts w:ascii="Verdana" w:hAnsi="Verdana" w:cs="Arial"/>
          <w:szCs w:val="24"/>
        </w:rPr>
        <w:t xml:space="preserve"> (Draft attached)</w:t>
      </w:r>
    </w:p>
    <w:p w14:paraId="0184EFF8" w14:textId="0C274480" w:rsidR="00AD5DF0" w:rsidRDefault="00AD5DF0" w:rsidP="00B5723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hat a review is done of the office space and availability</w:t>
      </w:r>
      <w:r w:rsidR="005E3A57">
        <w:rPr>
          <w:rFonts w:ascii="Verdana" w:hAnsi="Verdana" w:cs="Arial"/>
          <w:szCs w:val="24"/>
        </w:rPr>
        <w:t xml:space="preserve"> at Alfreton House and </w:t>
      </w:r>
      <w:r w:rsidR="002D3D00">
        <w:rPr>
          <w:rFonts w:ascii="Verdana" w:hAnsi="Verdana" w:cs="Arial"/>
          <w:szCs w:val="24"/>
        </w:rPr>
        <w:t>PMMC</w:t>
      </w:r>
      <w:r w:rsidR="00403434">
        <w:rPr>
          <w:rFonts w:ascii="Verdana" w:hAnsi="Verdana" w:cs="Arial"/>
          <w:szCs w:val="24"/>
        </w:rPr>
        <w:t xml:space="preserve"> (Draft attached)</w:t>
      </w:r>
    </w:p>
    <w:p w14:paraId="3723F6D0" w14:textId="77777777" w:rsidR="006206E7" w:rsidRDefault="006206E7" w:rsidP="00654996">
      <w:pPr>
        <w:pStyle w:val="ListParagraph"/>
        <w:ind w:left="2160"/>
        <w:jc w:val="both"/>
        <w:rPr>
          <w:rFonts w:ascii="Verdana" w:hAnsi="Verdana" w:cs="Arial"/>
          <w:szCs w:val="24"/>
        </w:rPr>
      </w:pPr>
    </w:p>
    <w:p w14:paraId="5A715978" w14:textId="77777777" w:rsidR="00ED4067" w:rsidRDefault="00ED4067" w:rsidP="00654996">
      <w:pPr>
        <w:pStyle w:val="ListParagraph"/>
        <w:ind w:left="2160"/>
        <w:jc w:val="both"/>
        <w:rPr>
          <w:rFonts w:ascii="Verdana" w:hAnsi="Verdana" w:cs="Arial"/>
          <w:szCs w:val="24"/>
        </w:rPr>
      </w:pPr>
    </w:p>
    <w:p w14:paraId="21E1F327" w14:textId="77777777" w:rsidR="00ED4067" w:rsidRDefault="00ED4067" w:rsidP="00654996">
      <w:pPr>
        <w:pStyle w:val="ListParagraph"/>
        <w:ind w:left="2160"/>
        <w:jc w:val="both"/>
        <w:rPr>
          <w:rFonts w:ascii="Verdana" w:hAnsi="Verdana" w:cs="Arial"/>
          <w:szCs w:val="24"/>
        </w:rPr>
      </w:pPr>
    </w:p>
    <w:p w14:paraId="6CEAAC3A" w14:textId="77777777" w:rsidR="00ED4067" w:rsidRDefault="00ED4067" w:rsidP="00654996">
      <w:pPr>
        <w:pStyle w:val="ListParagraph"/>
        <w:ind w:left="2160"/>
        <w:jc w:val="both"/>
        <w:rPr>
          <w:rFonts w:ascii="Verdana" w:hAnsi="Verdana" w:cs="Arial"/>
          <w:szCs w:val="24"/>
        </w:rPr>
      </w:pPr>
    </w:p>
    <w:p w14:paraId="41484186" w14:textId="77777777" w:rsidR="00ED4067" w:rsidRPr="00972F4D" w:rsidRDefault="00ED4067" w:rsidP="00654996">
      <w:pPr>
        <w:pStyle w:val="ListParagraph"/>
        <w:ind w:left="2160"/>
        <w:jc w:val="both"/>
        <w:rPr>
          <w:rFonts w:ascii="Verdana" w:hAnsi="Verdana" w:cs="Arial"/>
          <w:szCs w:val="24"/>
        </w:rPr>
      </w:pPr>
    </w:p>
    <w:p w14:paraId="5E20C839" w14:textId="24A402AB" w:rsidR="00B2295B" w:rsidRDefault="00DD24D9" w:rsidP="00B2295B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lastRenderedPageBreak/>
        <w:t>40</w:t>
      </w:r>
      <w:r w:rsidR="006101F0">
        <w:rPr>
          <w:rFonts w:ascii="Verdana" w:hAnsi="Verdana" w:cs="Arial"/>
          <w:szCs w:val="24"/>
        </w:rPr>
        <w:t>/23</w:t>
      </w:r>
      <w:r w:rsidR="00D6080E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proofErr w:type="gramStart"/>
      <w:r w:rsidR="00CC596D">
        <w:rPr>
          <w:rFonts w:ascii="Verdana" w:hAnsi="Verdana" w:cs="Arial"/>
          <w:szCs w:val="24"/>
        </w:rPr>
        <w:t>To</w:t>
      </w:r>
      <w:proofErr w:type="gramEnd"/>
      <w:r w:rsidR="00CC596D">
        <w:rPr>
          <w:rFonts w:ascii="Verdana" w:hAnsi="Verdana" w:cs="Arial"/>
          <w:szCs w:val="24"/>
        </w:rPr>
        <w:t xml:space="preserve"> re</w:t>
      </w:r>
      <w:r w:rsidR="006206E7">
        <w:rPr>
          <w:rFonts w:ascii="Verdana" w:hAnsi="Verdana" w:cs="Arial"/>
          <w:szCs w:val="24"/>
        </w:rPr>
        <w:t xml:space="preserve">ceive </w:t>
      </w:r>
      <w:r w:rsidR="00B57230">
        <w:rPr>
          <w:rFonts w:ascii="Verdana" w:hAnsi="Verdana" w:cs="Arial"/>
          <w:szCs w:val="24"/>
        </w:rPr>
        <w:t>a draft proposal on the Town Centre Di</w:t>
      </w:r>
      <w:r w:rsidR="00B2295B">
        <w:rPr>
          <w:rFonts w:ascii="Verdana" w:hAnsi="Verdana" w:cs="Arial"/>
          <w:szCs w:val="24"/>
        </w:rPr>
        <w:t>s</w:t>
      </w:r>
      <w:r w:rsidR="00B57230">
        <w:rPr>
          <w:rFonts w:ascii="Verdana" w:hAnsi="Verdana" w:cs="Arial"/>
          <w:szCs w:val="24"/>
        </w:rPr>
        <w:t>pl</w:t>
      </w:r>
      <w:r w:rsidR="00B2295B">
        <w:rPr>
          <w:rFonts w:ascii="Verdana" w:hAnsi="Verdana" w:cs="Arial"/>
          <w:szCs w:val="24"/>
        </w:rPr>
        <w:t>a</w:t>
      </w:r>
      <w:r w:rsidR="00B57230">
        <w:rPr>
          <w:rFonts w:ascii="Verdana" w:hAnsi="Verdana" w:cs="Arial"/>
          <w:szCs w:val="24"/>
        </w:rPr>
        <w:t>y – Alfreton in Bloomers</w:t>
      </w:r>
    </w:p>
    <w:p w14:paraId="329E8898" w14:textId="2D62ADC3" w:rsidR="0085522E" w:rsidRDefault="004F627A" w:rsidP="00D6080E">
      <w:pPr>
        <w:jc w:val="both"/>
        <w:rPr>
          <w:rFonts w:ascii="Verdana" w:hAnsi="Verdana" w:cs="Arial"/>
          <w:b/>
          <w:bCs/>
          <w:szCs w:val="24"/>
        </w:rPr>
      </w:pPr>
      <w:r w:rsidRPr="00ED4067">
        <w:rPr>
          <w:rFonts w:ascii="Verdana" w:hAnsi="Verdana" w:cs="Arial"/>
          <w:b/>
          <w:bCs/>
          <w:szCs w:val="24"/>
        </w:rPr>
        <w:t>RESOLVED</w:t>
      </w:r>
    </w:p>
    <w:p w14:paraId="23523EEC" w14:textId="01A7877D" w:rsidR="0091688A" w:rsidRPr="0091688A" w:rsidRDefault="0091688A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hat a recommendation is made to Full Council to accept the qu</w:t>
      </w:r>
      <w:r w:rsidR="004A6B97">
        <w:rPr>
          <w:rFonts w:ascii="Verdana" w:hAnsi="Verdana" w:cs="Arial"/>
          <w:szCs w:val="24"/>
        </w:rPr>
        <w:t xml:space="preserve">ote from Decx and establish an Alfreton in Bloomers display at a cost initially of £7000.00 up to </w:t>
      </w:r>
      <w:r w:rsidR="00E11CB8">
        <w:rPr>
          <w:rFonts w:ascii="Verdana" w:hAnsi="Verdana" w:cs="Arial"/>
          <w:szCs w:val="24"/>
        </w:rPr>
        <w:t>£8500.00 from the Regeneration budget</w:t>
      </w:r>
      <w:r w:rsidR="00F1416E">
        <w:rPr>
          <w:rFonts w:ascii="Verdana" w:hAnsi="Verdana" w:cs="Arial"/>
          <w:szCs w:val="24"/>
        </w:rPr>
        <w:t xml:space="preserve"> 2023/24 and 2024/25</w:t>
      </w:r>
    </w:p>
    <w:p w14:paraId="06FDA299" w14:textId="77777777" w:rsidR="00ED4067" w:rsidRDefault="00ED4067" w:rsidP="00D6080E">
      <w:pPr>
        <w:jc w:val="both"/>
        <w:rPr>
          <w:rFonts w:ascii="Verdana" w:hAnsi="Verdana" w:cs="Arial"/>
          <w:szCs w:val="24"/>
        </w:rPr>
      </w:pPr>
    </w:p>
    <w:p w14:paraId="3646C62C" w14:textId="011169BE" w:rsidR="00AB52F8" w:rsidRDefault="00AB52F8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41/23r </w:t>
      </w:r>
      <w:proofErr w:type="gramStart"/>
      <w:r>
        <w:rPr>
          <w:rFonts w:ascii="Verdana" w:hAnsi="Verdana" w:cs="Arial"/>
          <w:szCs w:val="24"/>
        </w:rPr>
        <w:t>To</w:t>
      </w:r>
      <w:proofErr w:type="gramEnd"/>
      <w:r>
        <w:rPr>
          <w:rFonts w:ascii="Verdana" w:hAnsi="Verdana" w:cs="Arial"/>
          <w:szCs w:val="24"/>
        </w:rPr>
        <w:t xml:space="preserve"> receive an update on the Film Production quotes</w:t>
      </w:r>
    </w:p>
    <w:p w14:paraId="1EB362D4" w14:textId="03D36D61" w:rsidR="00AB52F8" w:rsidRPr="00F92C45" w:rsidRDefault="004F627A" w:rsidP="0085522E">
      <w:pPr>
        <w:jc w:val="both"/>
        <w:rPr>
          <w:rFonts w:ascii="Verdana" w:hAnsi="Verdana" w:cs="Arial"/>
          <w:szCs w:val="24"/>
        </w:rPr>
      </w:pPr>
      <w:r w:rsidRPr="00E11CB8">
        <w:rPr>
          <w:rFonts w:ascii="Verdana" w:hAnsi="Verdana" w:cs="Arial"/>
          <w:b/>
          <w:bCs/>
          <w:szCs w:val="24"/>
        </w:rPr>
        <w:t>RESOLVED</w:t>
      </w:r>
      <w:r w:rsidR="00AB52F8" w:rsidRPr="00E11CB8">
        <w:rPr>
          <w:rFonts w:ascii="Verdana" w:hAnsi="Verdana" w:cs="Arial"/>
          <w:b/>
          <w:bCs/>
          <w:szCs w:val="24"/>
        </w:rPr>
        <w:t xml:space="preserve"> </w:t>
      </w:r>
    </w:p>
    <w:p w14:paraId="5280FDE4" w14:textId="3EE51F54" w:rsidR="00F1416E" w:rsidRPr="00F92C45" w:rsidRDefault="00F92C45" w:rsidP="0085522E">
      <w:pPr>
        <w:jc w:val="both"/>
        <w:rPr>
          <w:rFonts w:ascii="Verdana" w:hAnsi="Verdana" w:cs="Arial"/>
          <w:szCs w:val="24"/>
        </w:rPr>
      </w:pPr>
      <w:r w:rsidRPr="00F92C45">
        <w:rPr>
          <w:rFonts w:ascii="Verdana" w:hAnsi="Verdana" w:cs="Arial"/>
          <w:szCs w:val="24"/>
        </w:rPr>
        <w:t xml:space="preserve">That the businesses are contacted to establish a partnership to capture </w:t>
      </w:r>
      <w:r w:rsidR="00034801">
        <w:rPr>
          <w:rFonts w:ascii="Verdana" w:hAnsi="Verdana" w:cs="Arial"/>
          <w:szCs w:val="24"/>
        </w:rPr>
        <w:t>e</w:t>
      </w:r>
      <w:r w:rsidRPr="00F92C45">
        <w:rPr>
          <w:rFonts w:ascii="Verdana" w:hAnsi="Verdana" w:cs="Arial"/>
          <w:szCs w:val="24"/>
        </w:rPr>
        <w:t>vents and projects over 12 months to produce a film and short videos of Alfreton</w:t>
      </w:r>
      <w:r w:rsidR="00220BDF">
        <w:rPr>
          <w:rFonts w:ascii="Verdana" w:hAnsi="Verdana" w:cs="Arial"/>
          <w:szCs w:val="24"/>
        </w:rPr>
        <w:t xml:space="preserve">, </w:t>
      </w:r>
      <w:r w:rsidR="001C18A4">
        <w:rPr>
          <w:rFonts w:ascii="Verdana" w:hAnsi="Verdana" w:cs="Arial"/>
          <w:szCs w:val="24"/>
        </w:rPr>
        <w:t xml:space="preserve">limit of £5,000.00 from 2024/25 </w:t>
      </w:r>
      <w:proofErr w:type="gramStart"/>
      <w:r w:rsidR="001C18A4">
        <w:rPr>
          <w:rFonts w:ascii="Verdana" w:hAnsi="Verdana" w:cs="Arial"/>
          <w:szCs w:val="24"/>
        </w:rPr>
        <w:t>budget</w:t>
      </w:r>
      <w:proofErr w:type="gramEnd"/>
    </w:p>
    <w:p w14:paraId="6504867C" w14:textId="77777777" w:rsidR="006412C9" w:rsidRDefault="006412C9" w:rsidP="0085522E">
      <w:pPr>
        <w:jc w:val="both"/>
        <w:rPr>
          <w:rFonts w:ascii="Verdana" w:hAnsi="Verdana" w:cs="Arial"/>
          <w:szCs w:val="24"/>
        </w:rPr>
      </w:pPr>
    </w:p>
    <w:p w14:paraId="35945764" w14:textId="6980FFB9" w:rsidR="0085522E" w:rsidRPr="000F2D8B" w:rsidRDefault="00DD24D9" w:rsidP="0085522E">
      <w:pPr>
        <w:jc w:val="both"/>
        <w:rPr>
          <w:rFonts w:ascii="Verdana" w:hAnsi="Verdana" w:cs="Arial"/>
          <w:b/>
          <w:bCs/>
          <w:szCs w:val="24"/>
        </w:rPr>
      </w:pPr>
      <w:r>
        <w:rPr>
          <w:rFonts w:ascii="Verdana" w:hAnsi="Verdana" w:cs="Arial"/>
          <w:szCs w:val="24"/>
        </w:rPr>
        <w:t>4</w:t>
      </w:r>
      <w:r w:rsidR="004F2F86">
        <w:rPr>
          <w:rFonts w:ascii="Verdana" w:hAnsi="Verdana" w:cs="Arial"/>
          <w:szCs w:val="24"/>
        </w:rPr>
        <w:t>2</w:t>
      </w:r>
      <w:r w:rsidR="0085522E">
        <w:rPr>
          <w:rFonts w:ascii="Verdana" w:hAnsi="Verdana" w:cs="Arial"/>
          <w:szCs w:val="24"/>
        </w:rPr>
        <w:t>/23</w:t>
      </w:r>
      <w:r w:rsidR="0085522E" w:rsidRPr="00B06A7A">
        <w:rPr>
          <w:rFonts w:ascii="Verdana" w:hAnsi="Verdana" w:cs="Arial"/>
          <w:szCs w:val="24"/>
        </w:rPr>
        <w:t xml:space="preserve">r </w:t>
      </w:r>
      <w:proofErr w:type="gramStart"/>
      <w:r w:rsidR="00B2295B">
        <w:rPr>
          <w:rFonts w:ascii="Verdana" w:hAnsi="Verdana" w:cs="Arial"/>
          <w:szCs w:val="24"/>
        </w:rPr>
        <w:t>To</w:t>
      </w:r>
      <w:proofErr w:type="gramEnd"/>
      <w:r w:rsidR="00B2295B">
        <w:rPr>
          <w:rFonts w:ascii="Verdana" w:hAnsi="Verdana" w:cs="Arial"/>
          <w:szCs w:val="24"/>
        </w:rPr>
        <w:t xml:space="preserve"> review the budget for 2024/25</w:t>
      </w:r>
    </w:p>
    <w:p w14:paraId="2E2BCA8E" w14:textId="1B7B357F" w:rsidR="000F2D8B" w:rsidRDefault="000F2D8B" w:rsidP="0085522E">
      <w:pPr>
        <w:jc w:val="both"/>
        <w:rPr>
          <w:rFonts w:ascii="Verdana" w:hAnsi="Verdana" w:cs="Arial"/>
          <w:b/>
          <w:bCs/>
          <w:szCs w:val="24"/>
        </w:rPr>
      </w:pPr>
      <w:r w:rsidRPr="000F2D8B">
        <w:rPr>
          <w:rFonts w:ascii="Verdana" w:hAnsi="Verdana" w:cs="Arial"/>
          <w:b/>
          <w:bCs/>
          <w:szCs w:val="24"/>
        </w:rPr>
        <w:t>RESOLVED</w:t>
      </w:r>
    </w:p>
    <w:p w14:paraId="41FFD10D" w14:textId="426AE05B" w:rsidR="000F2D8B" w:rsidRPr="000F2D8B" w:rsidRDefault="000F2D8B" w:rsidP="0085522E">
      <w:pPr>
        <w:jc w:val="both"/>
        <w:rPr>
          <w:rFonts w:ascii="Verdana" w:hAnsi="Verdana" w:cs="Arial"/>
          <w:szCs w:val="24"/>
        </w:rPr>
      </w:pPr>
      <w:r w:rsidRPr="000F2D8B">
        <w:rPr>
          <w:rFonts w:ascii="Verdana" w:hAnsi="Verdana" w:cs="Arial"/>
          <w:szCs w:val="24"/>
        </w:rPr>
        <w:t xml:space="preserve">Budget for 2024/25 updated as </w:t>
      </w:r>
      <w:proofErr w:type="gramStart"/>
      <w:r w:rsidRPr="000F2D8B">
        <w:rPr>
          <w:rFonts w:ascii="Verdana" w:hAnsi="Verdana" w:cs="Arial"/>
          <w:szCs w:val="24"/>
        </w:rPr>
        <w:t>follows;</w:t>
      </w:r>
      <w:proofErr w:type="gramEnd"/>
    </w:p>
    <w:p w14:paraId="25B7557B" w14:textId="77777777" w:rsidR="007A1C60" w:rsidRDefault="007A1C60" w:rsidP="007A1C6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ab/>
        <w:t xml:space="preserve"> Incorporate Community Hub £22,500.00</w:t>
      </w:r>
    </w:p>
    <w:p w14:paraId="05570EA1" w14:textId="2A186A0C" w:rsidR="007A1C60" w:rsidRDefault="007A1C60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</w:t>
      </w:r>
      <w:r w:rsidR="00BB2872">
        <w:rPr>
          <w:rFonts w:ascii="Verdana" w:hAnsi="Verdana" w:cs="Arial"/>
          <w:szCs w:val="24"/>
        </w:rPr>
        <w:t>5000</w:t>
      </w:r>
      <w:r>
        <w:rPr>
          <w:rFonts w:ascii="Verdana" w:hAnsi="Verdana" w:cs="Arial"/>
          <w:szCs w:val="24"/>
        </w:rPr>
        <w:t xml:space="preserve"> Installation of town centre display</w:t>
      </w:r>
    </w:p>
    <w:p w14:paraId="77D8D9C7" w14:textId="77777777" w:rsidR="007A1C60" w:rsidRDefault="007A1C60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3000 Interpretation Boards</w:t>
      </w:r>
    </w:p>
    <w:p w14:paraId="55279656" w14:textId="77777777" w:rsidR="007A1C60" w:rsidRDefault="007A1C60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3000 Arts Trail</w:t>
      </w:r>
    </w:p>
    <w:p w14:paraId="6ABF4292" w14:textId="77777777" w:rsidR="007A1C60" w:rsidRDefault="007A1C60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3000 Planting</w:t>
      </w:r>
    </w:p>
    <w:p w14:paraId="4669D95E" w14:textId="5004CFC6" w:rsidR="007A1C60" w:rsidRDefault="007A1C60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</w:t>
      </w:r>
      <w:r w:rsidR="002F3D1D">
        <w:rPr>
          <w:rFonts w:ascii="Verdana" w:hAnsi="Verdana" w:cs="Arial"/>
          <w:szCs w:val="24"/>
        </w:rPr>
        <w:t>5</w:t>
      </w:r>
      <w:r>
        <w:rPr>
          <w:rFonts w:ascii="Verdana" w:hAnsi="Verdana" w:cs="Arial"/>
          <w:szCs w:val="24"/>
        </w:rPr>
        <w:t>000 Film production</w:t>
      </w:r>
    </w:p>
    <w:p w14:paraId="65C4CE6D" w14:textId="5E3C55EE" w:rsidR="007A1C60" w:rsidRDefault="0019637C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</w:t>
      </w:r>
      <w:r w:rsidR="007A1C60">
        <w:rPr>
          <w:rFonts w:ascii="Verdana" w:hAnsi="Verdana" w:cs="Arial"/>
          <w:szCs w:val="24"/>
        </w:rPr>
        <w:t>20,000.00 request for Regeneration 2024/25</w:t>
      </w:r>
    </w:p>
    <w:p w14:paraId="0029FF80" w14:textId="77777777" w:rsidR="00CC596D" w:rsidRDefault="00CC596D" w:rsidP="00D6080E">
      <w:pPr>
        <w:jc w:val="both"/>
        <w:rPr>
          <w:rFonts w:ascii="Verdana" w:hAnsi="Verdana" w:cs="Arial"/>
          <w:szCs w:val="24"/>
        </w:rPr>
      </w:pPr>
    </w:p>
    <w:p w14:paraId="4A498458" w14:textId="55FA900F" w:rsidR="00CC596D" w:rsidRDefault="00DD24D9" w:rsidP="00556C0D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4</w:t>
      </w:r>
      <w:r w:rsidR="004F2F86">
        <w:rPr>
          <w:rFonts w:ascii="Verdana" w:hAnsi="Verdana" w:cs="Arial"/>
          <w:szCs w:val="24"/>
        </w:rPr>
        <w:t>3</w:t>
      </w:r>
      <w:r w:rsidR="00E05D6F">
        <w:rPr>
          <w:rFonts w:ascii="Verdana" w:hAnsi="Verdana" w:cs="Arial"/>
          <w:szCs w:val="24"/>
        </w:rPr>
        <w:t xml:space="preserve">/23r </w:t>
      </w:r>
      <w:proofErr w:type="gramStart"/>
      <w:r w:rsidR="00B2295B">
        <w:rPr>
          <w:rFonts w:ascii="Verdana" w:hAnsi="Verdana" w:cs="Arial"/>
          <w:szCs w:val="24"/>
        </w:rPr>
        <w:t>To</w:t>
      </w:r>
      <w:proofErr w:type="gramEnd"/>
      <w:r w:rsidR="00B2295B">
        <w:rPr>
          <w:rFonts w:ascii="Verdana" w:hAnsi="Verdana" w:cs="Arial"/>
          <w:szCs w:val="24"/>
        </w:rPr>
        <w:t xml:space="preserve"> review the budget spend for 23/24</w:t>
      </w:r>
    </w:p>
    <w:p w14:paraId="107D29D9" w14:textId="689C0AD1" w:rsidR="000F2D8B" w:rsidRPr="000449D4" w:rsidRDefault="000F2D8B" w:rsidP="00556C0D">
      <w:pPr>
        <w:jc w:val="both"/>
        <w:rPr>
          <w:rFonts w:ascii="Verdana" w:hAnsi="Verdana" w:cs="Arial"/>
          <w:b/>
          <w:bCs/>
          <w:szCs w:val="24"/>
        </w:rPr>
      </w:pPr>
      <w:r w:rsidRPr="000449D4">
        <w:rPr>
          <w:rFonts w:ascii="Verdana" w:hAnsi="Verdana" w:cs="Arial"/>
          <w:b/>
          <w:bCs/>
          <w:szCs w:val="24"/>
        </w:rPr>
        <w:t>RESOLVED</w:t>
      </w:r>
    </w:p>
    <w:p w14:paraId="54CE2641" w14:textId="1294C592" w:rsidR="000F2D8B" w:rsidRDefault="000F2D8B" w:rsidP="00556C0D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 budget was </w:t>
      </w:r>
      <w:r w:rsidR="004231AA">
        <w:rPr>
          <w:rFonts w:ascii="Verdana" w:hAnsi="Verdana" w:cs="Arial"/>
          <w:szCs w:val="24"/>
        </w:rPr>
        <w:t xml:space="preserve">noted and underspend will be carried into 2024/25 budget where projects have not been completed within the </w:t>
      </w:r>
      <w:proofErr w:type="gramStart"/>
      <w:r w:rsidR="004231AA">
        <w:rPr>
          <w:rFonts w:ascii="Verdana" w:hAnsi="Verdana" w:cs="Arial"/>
          <w:szCs w:val="24"/>
        </w:rPr>
        <w:t>year</w:t>
      </w:r>
      <w:proofErr w:type="gramEnd"/>
    </w:p>
    <w:p w14:paraId="53A177A4" w14:textId="1F9FF3A2" w:rsidR="00B2295B" w:rsidRDefault="00B2295B" w:rsidP="00556C0D">
      <w:pPr>
        <w:jc w:val="both"/>
        <w:rPr>
          <w:rFonts w:ascii="Verdana" w:hAnsi="Verdana" w:cs="Arial"/>
          <w:szCs w:val="24"/>
        </w:rPr>
      </w:pPr>
    </w:p>
    <w:tbl>
      <w:tblPr>
        <w:tblW w:w="9560" w:type="dxa"/>
        <w:tblLook w:val="04A0" w:firstRow="1" w:lastRow="0" w:firstColumn="1" w:lastColumn="0" w:noHBand="0" w:noVBand="1"/>
      </w:tblPr>
      <w:tblGrid>
        <w:gridCol w:w="1470"/>
        <w:gridCol w:w="1627"/>
        <w:gridCol w:w="1949"/>
        <w:gridCol w:w="1627"/>
        <w:gridCol w:w="1568"/>
        <w:gridCol w:w="1532"/>
      </w:tblGrid>
      <w:tr w:rsidR="005D0647" w:rsidRPr="005D0647" w14:paraId="3933821F" w14:textId="77777777" w:rsidTr="005D0647">
        <w:trPr>
          <w:trHeight w:val="855"/>
        </w:trPr>
        <w:tc>
          <w:tcPr>
            <w:tcW w:w="14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2B058C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Accrued</w:t>
            </w:r>
          </w:p>
        </w:tc>
        <w:tc>
          <w:tcPr>
            <w:tcW w:w="16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808AF3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Budget 23/24</w:t>
            </w:r>
          </w:p>
        </w:tc>
        <w:tc>
          <w:tcPr>
            <w:tcW w:w="1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5F63DD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Project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872273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Spend 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4177B6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Committed</w:t>
            </w:r>
          </w:p>
        </w:tc>
        <w:tc>
          <w:tcPr>
            <w:tcW w:w="15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9A441B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5D0647" w:rsidRPr="005D0647" w14:paraId="17CBF4E0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13AF97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2/23</w:t>
            </w:r>
          </w:p>
        </w:tc>
        <w:tc>
          <w:tcPr>
            <w:tcW w:w="16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3E801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285864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D3A8B3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FBD9F4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E55A74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</w:tr>
      <w:tr w:rsidR="005D0647" w:rsidRPr="005D0647" w14:paraId="663D4CEB" w14:textId="77777777" w:rsidTr="005D0647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7DFBF6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37C3E4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62CC28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Membership and advice for market rights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3EFB9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399.6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45A5C5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F543F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600.40</w:t>
            </w:r>
          </w:p>
        </w:tc>
      </w:tr>
      <w:tr w:rsidR="005D0647" w:rsidRPr="005D0647" w14:paraId="19878BB1" w14:textId="77777777" w:rsidTr="005D0647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BCCCA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050BF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7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A9245B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 xml:space="preserve">Town Brand/Festoons 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E462D1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6,265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AFC8C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,0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B5D3B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3,265.00</w:t>
            </w:r>
          </w:p>
        </w:tc>
      </w:tr>
      <w:tr w:rsidR="005D0647" w:rsidRPr="005D0647" w14:paraId="7ACDB12D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06BCFA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437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8C74BA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66B600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lanting Scheme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60E87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437.6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C37F49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F7142C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1,000.00</w:t>
            </w:r>
          </w:p>
        </w:tc>
      </w:tr>
      <w:tr w:rsidR="005D0647" w:rsidRPr="005D0647" w14:paraId="6EA0537B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12F95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47152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AC3426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Business Forum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597C14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FA0925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3DB047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</w:tr>
      <w:tr w:rsidR="005D0647" w:rsidRPr="005D0647" w14:paraId="25F5AE71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AF7EA9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3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9ADF4E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28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A7578DE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Artist Trail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AACC12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76.6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6385D7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123E8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,023.39</w:t>
            </w:r>
          </w:p>
        </w:tc>
      </w:tr>
      <w:tr w:rsidR="005D0647" w:rsidRPr="005D0647" w14:paraId="6BDCECDF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31E005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6BF7C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10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0D96F0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hone Box (Arts Trail)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64428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5886D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38B0A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800.00</w:t>
            </w:r>
          </w:p>
        </w:tc>
      </w:tr>
      <w:tr w:rsidR="005D0647" w:rsidRPr="005D0647" w14:paraId="2735B6A3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7825D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44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517D0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3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375FE5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Interpretation Boards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66BDE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016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909F3D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39A9D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528.00</w:t>
            </w:r>
          </w:p>
        </w:tc>
      </w:tr>
      <w:tr w:rsidR="005D0647" w:rsidRPr="005D0647" w14:paraId="0613C5E6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AC45A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F931F2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FDEAAE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Memorial Bench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20DFE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2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3AF185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50492B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880.00</w:t>
            </w:r>
          </w:p>
        </w:tc>
      </w:tr>
      <w:tr w:rsidR="005D0647" w:rsidRPr="005D0647" w14:paraId="1CCF46B6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9BC2C6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8C04F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7A65150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Alfreton in Bloom/Market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8A5A01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ABC096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082DBB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700.00</w:t>
            </w:r>
          </w:p>
        </w:tc>
      </w:tr>
      <w:tr w:rsidR="005D0647" w:rsidRPr="005D0647" w14:paraId="4BD89358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D87D8C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lastRenderedPageBreak/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553DFF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3384D2F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romotional Film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F5CCFA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C588E9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22105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500.00</w:t>
            </w:r>
          </w:p>
        </w:tc>
      </w:tr>
      <w:tr w:rsidR="005D0647" w:rsidRPr="005D0647" w14:paraId="5D0DEA71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997F5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B72DC7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643131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Town Guide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BFEF0D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42C626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B8868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400.00</w:t>
            </w:r>
          </w:p>
        </w:tc>
      </w:tr>
      <w:tr w:rsidR="005D0647" w:rsidRPr="005D0647" w14:paraId="352A66B7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E7E57C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5,681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5BD097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14,8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D5E0526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F869E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12,714.8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03C0B9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5,6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055213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2,166.79</w:t>
            </w:r>
          </w:p>
        </w:tc>
      </w:tr>
      <w:tr w:rsidR="005D0647" w:rsidRPr="005D0647" w14:paraId="6DA23FCF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B33CB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2D2834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Budge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6BFFB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5,000.0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3D4154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00226A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34F4DB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5,000.00</w:t>
            </w:r>
          </w:p>
        </w:tc>
      </w:tr>
      <w:tr w:rsidR="005D0647" w:rsidRPr="005D0647" w14:paraId="0BD13095" w14:textId="77777777" w:rsidTr="005D0647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76E8A1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C728DA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Underspend from 2022/2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70E2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,681.6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670201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C4A24D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9337D1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,681.60</w:t>
            </w:r>
          </w:p>
        </w:tc>
      </w:tr>
      <w:tr w:rsidR="005D0647" w:rsidRPr="005D0647" w14:paraId="0C173449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418DE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EEE071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B2527FE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20,681.6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7C060D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12,714.8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01053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5,6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3165B3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2,366.79</w:t>
            </w:r>
          </w:p>
        </w:tc>
      </w:tr>
    </w:tbl>
    <w:p w14:paraId="351B2C33" w14:textId="38F0855D" w:rsidR="00F82430" w:rsidRDefault="00F82430" w:rsidP="0011783F">
      <w:pPr>
        <w:jc w:val="both"/>
        <w:rPr>
          <w:rFonts w:ascii="Verdana" w:hAnsi="Verdana" w:cs="Arial"/>
          <w:szCs w:val="24"/>
        </w:rPr>
      </w:pPr>
    </w:p>
    <w:p w14:paraId="03B991D3" w14:textId="5012366E" w:rsidR="00C734E3" w:rsidRDefault="00C734E3" w:rsidP="002D0448">
      <w:pPr>
        <w:spacing w:after="160" w:line="259" w:lineRule="auto"/>
        <w:rPr>
          <w:rFonts w:ascii="Verdana" w:hAnsi="Verdana" w:cs="Arial"/>
          <w:szCs w:val="24"/>
        </w:rPr>
      </w:pPr>
    </w:p>
    <w:sectPr w:rsidR="00C734E3" w:rsidSect="00BE7AE6">
      <w:pgSz w:w="11909" w:h="16834" w:code="9"/>
      <w:pgMar w:top="720" w:right="720" w:bottom="720" w:left="720" w:header="720" w:footer="1009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0746C"/>
    <w:multiLevelType w:val="hybridMultilevel"/>
    <w:tmpl w:val="5EE02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2D172B"/>
    <w:multiLevelType w:val="hybridMultilevel"/>
    <w:tmpl w:val="B426CE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9C4E4D"/>
    <w:multiLevelType w:val="hybridMultilevel"/>
    <w:tmpl w:val="29783708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BC01C08"/>
    <w:multiLevelType w:val="hybridMultilevel"/>
    <w:tmpl w:val="4AA8934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4140FF"/>
    <w:multiLevelType w:val="hybridMultilevel"/>
    <w:tmpl w:val="707A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A57442"/>
    <w:multiLevelType w:val="hybridMultilevel"/>
    <w:tmpl w:val="EB047C1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2975B8"/>
    <w:multiLevelType w:val="hybridMultilevel"/>
    <w:tmpl w:val="96B070FE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5B5A5823"/>
    <w:multiLevelType w:val="hybridMultilevel"/>
    <w:tmpl w:val="54DABD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C980749"/>
    <w:multiLevelType w:val="hybridMultilevel"/>
    <w:tmpl w:val="6BDC2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C85B13"/>
    <w:multiLevelType w:val="hybridMultilevel"/>
    <w:tmpl w:val="4A341C7C"/>
    <w:lvl w:ilvl="0" w:tplc="769CCE38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9C42F7"/>
    <w:multiLevelType w:val="hybridMultilevel"/>
    <w:tmpl w:val="8378F250"/>
    <w:lvl w:ilvl="0" w:tplc="490481DC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582B34"/>
    <w:multiLevelType w:val="hybridMultilevel"/>
    <w:tmpl w:val="3E8AADC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6384AC6"/>
    <w:multiLevelType w:val="hybridMultilevel"/>
    <w:tmpl w:val="E1AC2FF6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2EF7D50"/>
    <w:multiLevelType w:val="hybridMultilevel"/>
    <w:tmpl w:val="58C86B3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9E63AA4"/>
    <w:multiLevelType w:val="hybridMultilevel"/>
    <w:tmpl w:val="1806F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5244196">
    <w:abstractNumId w:val="12"/>
  </w:num>
  <w:num w:numId="2" w16cid:durableId="63532185">
    <w:abstractNumId w:val="5"/>
  </w:num>
  <w:num w:numId="3" w16cid:durableId="345988401">
    <w:abstractNumId w:val="8"/>
  </w:num>
  <w:num w:numId="4" w16cid:durableId="557129540">
    <w:abstractNumId w:val="1"/>
  </w:num>
  <w:num w:numId="5" w16cid:durableId="700714942">
    <w:abstractNumId w:val="7"/>
  </w:num>
  <w:num w:numId="6" w16cid:durableId="1316685778">
    <w:abstractNumId w:val="2"/>
  </w:num>
  <w:num w:numId="7" w16cid:durableId="1119225908">
    <w:abstractNumId w:val="6"/>
  </w:num>
  <w:num w:numId="8" w16cid:durableId="2007975862">
    <w:abstractNumId w:val="9"/>
  </w:num>
  <w:num w:numId="9" w16cid:durableId="518012797">
    <w:abstractNumId w:val="10"/>
  </w:num>
  <w:num w:numId="10" w16cid:durableId="526647361">
    <w:abstractNumId w:val="14"/>
  </w:num>
  <w:num w:numId="11" w16cid:durableId="506291089">
    <w:abstractNumId w:val="13"/>
  </w:num>
  <w:num w:numId="12" w16cid:durableId="1283345421">
    <w:abstractNumId w:val="11"/>
  </w:num>
  <w:num w:numId="13" w16cid:durableId="1632205443">
    <w:abstractNumId w:val="4"/>
  </w:num>
  <w:num w:numId="14" w16cid:durableId="1869681021">
    <w:abstractNumId w:val="0"/>
  </w:num>
  <w:num w:numId="15" w16cid:durableId="21115084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MLEwNDGyNLQwMTJR0lEKTi0uzszPAykwNKoFAEfl+MctAAAA"/>
  </w:docVars>
  <w:rsids>
    <w:rsidRoot w:val="00F417BA"/>
    <w:rsid w:val="0002382F"/>
    <w:rsid w:val="00030EB4"/>
    <w:rsid w:val="000325B9"/>
    <w:rsid w:val="00032BB0"/>
    <w:rsid w:val="00034801"/>
    <w:rsid w:val="00036E4C"/>
    <w:rsid w:val="000449D4"/>
    <w:rsid w:val="0004682E"/>
    <w:rsid w:val="00050EF9"/>
    <w:rsid w:val="00051B0B"/>
    <w:rsid w:val="00051DF1"/>
    <w:rsid w:val="00055F54"/>
    <w:rsid w:val="00060772"/>
    <w:rsid w:val="000623C4"/>
    <w:rsid w:val="00063201"/>
    <w:rsid w:val="0008182A"/>
    <w:rsid w:val="00084F9C"/>
    <w:rsid w:val="00094F7D"/>
    <w:rsid w:val="000B6F42"/>
    <w:rsid w:val="000F0AB5"/>
    <w:rsid w:val="000F2D8B"/>
    <w:rsid w:val="000F6CB1"/>
    <w:rsid w:val="00112D6F"/>
    <w:rsid w:val="00114611"/>
    <w:rsid w:val="0011783F"/>
    <w:rsid w:val="0013449D"/>
    <w:rsid w:val="00140D59"/>
    <w:rsid w:val="00156438"/>
    <w:rsid w:val="0016270B"/>
    <w:rsid w:val="00183C8F"/>
    <w:rsid w:val="00185A8B"/>
    <w:rsid w:val="00191003"/>
    <w:rsid w:val="0019637C"/>
    <w:rsid w:val="001A036A"/>
    <w:rsid w:val="001A77B0"/>
    <w:rsid w:val="001B49E2"/>
    <w:rsid w:val="001C087D"/>
    <w:rsid w:val="001C18A4"/>
    <w:rsid w:val="001C6B61"/>
    <w:rsid w:val="001E5A7D"/>
    <w:rsid w:val="001E6501"/>
    <w:rsid w:val="00220BDF"/>
    <w:rsid w:val="0022134F"/>
    <w:rsid w:val="00234039"/>
    <w:rsid w:val="002440A7"/>
    <w:rsid w:val="002D0448"/>
    <w:rsid w:val="002D07AB"/>
    <w:rsid w:val="002D33C8"/>
    <w:rsid w:val="002D3D00"/>
    <w:rsid w:val="002E1DD2"/>
    <w:rsid w:val="002E2F03"/>
    <w:rsid w:val="002E34A3"/>
    <w:rsid w:val="002F0906"/>
    <w:rsid w:val="002F3D1D"/>
    <w:rsid w:val="00300093"/>
    <w:rsid w:val="00304990"/>
    <w:rsid w:val="00305EA3"/>
    <w:rsid w:val="00314063"/>
    <w:rsid w:val="003148DE"/>
    <w:rsid w:val="00321180"/>
    <w:rsid w:val="00324BE4"/>
    <w:rsid w:val="0033492F"/>
    <w:rsid w:val="00337A10"/>
    <w:rsid w:val="00355B03"/>
    <w:rsid w:val="00355DFD"/>
    <w:rsid w:val="0036658F"/>
    <w:rsid w:val="00376744"/>
    <w:rsid w:val="00380E5B"/>
    <w:rsid w:val="003867CF"/>
    <w:rsid w:val="00395840"/>
    <w:rsid w:val="00396659"/>
    <w:rsid w:val="00396699"/>
    <w:rsid w:val="00397E05"/>
    <w:rsid w:val="003B71C5"/>
    <w:rsid w:val="003C04C5"/>
    <w:rsid w:val="003D2ED3"/>
    <w:rsid w:val="003E6E0F"/>
    <w:rsid w:val="003F4673"/>
    <w:rsid w:val="003F520F"/>
    <w:rsid w:val="003F77B1"/>
    <w:rsid w:val="00403434"/>
    <w:rsid w:val="004046EE"/>
    <w:rsid w:val="00410FCB"/>
    <w:rsid w:val="00413864"/>
    <w:rsid w:val="004218B7"/>
    <w:rsid w:val="004231AA"/>
    <w:rsid w:val="00430411"/>
    <w:rsid w:val="00452D1E"/>
    <w:rsid w:val="00455B47"/>
    <w:rsid w:val="004864FF"/>
    <w:rsid w:val="00496D4A"/>
    <w:rsid w:val="004A5737"/>
    <w:rsid w:val="004A6B97"/>
    <w:rsid w:val="004F2360"/>
    <w:rsid w:val="004F2F86"/>
    <w:rsid w:val="004F627A"/>
    <w:rsid w:val="00506773"/>
    <w:rsid w:val="005107B1"/>
    <w:rsid w:val="00516234"/>
    <w:rsid w:val="00522CB7"/>
    <w:rsid w:val="00546DBE"/>
    <w:rsid w:val="00547425"/>
    <w:rsid w:val="00556C0D"/>
    <w:rsid w:val="0055720D"/>
    <w:rsid w:val="00581E7B"/>
    <w:rsid w:val="005A5604"/>
    <w:rsid w:val="005B15EA"/>
    <w:rsid w:val="005D0647"/>
    <w:rsid w:val="005E3A57"/>
    <w:rsid w:val="005E75E4"/>
    <w:rsid w:val="00603A14"/>
    <w:rsid w:val="006101F0"/>
    <w:rsid w:val="00611117"/>
    <w:rsid w:val="006155AE"/>
    <w:rsid w:val="006206E7"/>
    <w:rsid w:val="00626155"/>
    <w:rsid w:val="00631DAE"/>
    <w:rsid w:val="006334E0"/>
    <w:rsid w:val="006412C9"/>
    <w:rsid w:val="00645F6C"/>
    <w:rsid w:val="00651442"/>
    <w:rsid w:val="00654996"/>
    <w:rsid w:val="00656C17"/>
    <w:rsid w:val="00661287"/>
    <w:rsid w:val="0067166D"/>
    <w:rsid w:val="00681D61"/>
    <w:rsid w:val="00692B8E"/>
    <w:rsid w:val="00692D8F"/>
    <w:rsid w:val="00695597"/>
    <w:rsid w:val="006A5039"/>
    <w:rsid w:val="006B3BCC"/>
    <w:rsid w:val="006B49C0"/>
    <w:rsid w:val="006B4CF4"/>
    <w:rsid w:val="006C5507"/>
    <w:rsid w:val="006E42A0"/>
    <w:rsid w:val="006F7076"/>
    <w:rsid w:val="0070107C"/>
    <w:rsid w:val="00702694"/>
    <w:rsid w:val="00703183"/>
    <w:rsid w:val="00705F27"/>
    <w:rsid w:val="00723460"/>
    <w:rsid w:val="00726C95"/>
    <w:rsid w:val="007357D7"/>
    <w:rsid w:val="0078144C"/>
    <w:rsid w:val="00794514"/>
    <w:rsid w:val="007A0949"/>
    <w:rsid w:val="007A1C60"/>
    <w:rsid w:val="007A39AA"/>
    <w:rsid w:val="007A5248"/>
    <w:rsid w:val="007A769F"/>
    <w:rsid w:val="007D19FF"/>
    <w:rsid w:val="007E6079"/>
    <w:rsid w:val="007F3DAD"/>
    <w:rsid w:val="007F7C7E"/>
    <w:rsid w:val="00806499"/>
    <w:rsid w:val="00810147"/>
    <w:rsid w:val="008179D2"/>
    <w:rsid w:val="00821723"/>
    <w:rsid w:val="00823BAF"/>
    <w:rsid w:val="00825525"/>
    <w:rsid w:val="00827D34"/>
    <w:rsid w:val="0084415F"/>
    <w:rsid w:val="0084720F"/>
    <w:rsid w:val="00854E48"/>
    <w:rsid w:val="0085522E"/>
    <w:rsid w:val="008566C3"/>
    <w:rsid w:val="008871A7"/>
    <w:rsid w:val="008B2ED1"/>
    <w:rsid w:val="008B5B87"/>
    <w:rsid w:val="008C53C0"/>
    <w:rsid w:val="008F2AD2"/>
    <w:rsid w:val="008F63A9"/>
    <w:rsid w:val="008F6D3E"/>
    <w:rsid w:val="0090367F"/>
    <w:rsid w:val="009054B1"/>
    <w:rsid w:val="009054DB"/>
    <w:rsid w:val="0091688A"/>
    <w:rsid w:val="0092010D"/>
    <w:rsid w:val="00934234"/>
    <w:rsid w:val="00937BD1"/>
    <w:rsid w:val="0095293C"/>
    <w:rsid w:val="00965EAA"/>
    <w:rsid w:val="00972F4D"/>
    <w:rsid w:val="00977CE9"/>
    <w:rsid w:val="00997757"/>
    <w:rsid w:val="009A4390"/>
    <w:rsid w:val="009B06F1"/>
    <w:rsid w:val="009C4956"/>
    <w:rsid w:val="009D1B48"/>
    <w:rsid w:val="009E568F"/>
    <w:rsid w:val="009F7B99"/>
    <w:rsid w:val="00A10CE6"/>
    <w:rsid w:val="00A1257E"/>
    <w:rsid w:val="00A13F05"/>
    <w:rsid w:val="00A17EFC"/>
    <w:rsid w:val="00A23FCD"/>
    <w:rsid w:val="00A27342"/>
    <w:rsid w:val="00A32B24"/>
    <w:rsid w:val="00A37CFB"/>
    <w:rsid w:val="00A41B1D"/>
    <w:rsid w:val="00A46431"/>
    <w:rsid w:val="00A5235A"/>
    <w:rsid w:val="00A66E7A"/>
    <w:rsid w:val="00A7424A"/>
    <w:rsid w:val="00A77DFC"/>
    <w:rsid w:val="00A949B8"/>
    <w:rsid w:val="00AA356A"/>
    <w:rsid w:val="00AA7886"/>
    <w:rsid w:val="00AB52F8"/>
    <w:rsid w:val="00AB75A3"/>
    <w:rsid w:val="00AD5DF0"/>
    <w:rsid w:val="00AE35E8"/>
    <w:rsid w:val="00B069D2"/>
    <w:rsid w:val="00B06A7A"/>
    <w:rsid w:val="00B07779"/>
    <w:rsid w:val="00B11672"/>
    <w:rsid w:val="00B2295B"/>
    <w:rsid w:val="00B232D0"/>
    <w:rsid w:val="00B50C4D"/>
    <w:rsid w:val="00B517DC"/>
    <w:rsid w:val="00B57230"/>
    <w:rsid w:val="00B64F6D"/>
    <w:rsid w:val="00B66207"/>
    <w:rsid w:val="00B71EF6"/>
    <w:rsid w:val="00B72DA1"/>
    <w:rsid w:val="00B7329E"/>
    <w:rsid w:val="00B82814"/>
    <w:rsid w:val="00BA1A1E"/>
    <w:rsid w:val="00BA70E4"/>
    <w:rsid w:val="00BB2872"/>
    <w:rsid w:val="00BB5143"/>
    <w:rsid w:val="00BB6703"/>
    <w:rsid w:val="00BE7AE6"/>
    <w:rsid w:val="00BF52D6"/>
    <w:rsid w:val="00BF6BC3"/>
    <w:rsid w:val="00C2047D"/>
    <w:rsid w:val="00C26E80"/>
    <w:rsid w:val="00C34955"/>
    <w:rsid w:val="00C62EDC"/>
    <w:rsid w:val="00C734E3"/>
    <w:rsid w:val="00C743CC"/>
    <w:rsid w:val="00C8514D"/>
    <w:rsid w:val="00CB3066"/>
    <w:rsid w:val="00CC596D"/>
    <w:rsid w:val="00CD2B3E"/>
    <w:rsid w:val="00CE4282"/>
    <w:rsid w:val="00CF4B32"/>
    <w:rsid w:val="00CF6C57"/>
    <w:rsid w:val="00D01067"/>
    <w:rsid w:val="00D03CD3"/>
    <w:rsid w:val="00D06669"/>
    <w:rsid w:val="00D17D20"/>
    <w:rsid w:val="00D279A1"/>
    <w:rsid w:val="00D27D7C"/>
    <w:rsid w:val="00D31E47"/>
    <w:rsid w:val="00D3423D"/>
    <w:rsid w:val="00D43525"/>
    <w:rsid w:val="00D45B0F"/>
    <w:rsid w:val="00D52D8B"/>
    <w:rsid w:val="00D6080E"/>
    <w:rsid w:val="00D6335A"/>
    <w:rsid w:val="00D769DF"/>
    <w:rsid w:val="00D823C9"/>
    <w:rsid w:val="00D844A1"/>
    <w:rsid w:val="00DD24D9"/>
    <w:rsid w:val="00DF2183"/>
    <w:rsid w:val="00DF501A"/>
    <w:rsid w:val="00DF7AB1"/>
    <w:rsid w:val="00E05D6F"/>
    <w:rsid w:val="00E11CB8"/>
    <w:rsid w:val="00E147B2"/>
    <w:rsid w:val="00E20A09"/>
    <w:rsid w:val="00E23D43"/>
    <w:rsid w:val="00E31182"/>
    <w:rsid w:val="00E36E2B"/>
    <w:rsid w:val="00E3733D"/>
    <w:rsid w:val="00E442FA"/>
    <w:rsid w:val="00E51C1E"/>
    <w:rsid w:val="00E70819"/>
    <w:rsid w:val="00E72F3F"/>
    <w:rsid w:val="00E837AC"/>
    <w:rsid w:val="00E90490"/>
    <w:rsid w:val="00EA29F9"/>
    <w:rsid w:val="00EC70D1"/>
    <w:rsid w:val="00ED4067"/>
    <w:rsid w:val="00ED564B"/>
    <w:rsid w:val="00EE26D9"/>
    <w:rsid w:val="00EF0880"/>
    <w:rsid w:val="00EF4103"/>
    <w:rsid w:val="00EF5C4B"/>
    <w:rsid w:val="00F00A5A"/>
    <w:rsid w:val="00F14052"/>
    <w:rsid w:val="00F1416E"/>
    <w:rsid w:val="00F3604A"/>
    <w:rsid w:val="00F417BA"/>
    <w:rsid w:val="00F41965"/>
    <w:rsid w:val="00F54335"/>
    <w:rsid w:val="00F60D8A"/>
    <w:rsid w:val="00F663BE"/>
    <w:rsid w:val="00F71233"/>
    <w:rsid w:val="00F7600F"/>
    <w:rsid w:val="00F82430"/>
    <w:rsid w:val="00F8317F"/>
    <w:rsid w:val="00F90B5D"/>
    <w:rsid w:val="00F92C45"/>
    <w:rsid w:val="00FA08BD"/>
    <w:rsid w:val="00FA110E"/>
    <w:rsid w:val="00FB3A04"/>
    <w:rsid w:val="00FB3A81"/>
    <w:rsid w:val="00FB6623"/>
    <w:rsid w:val="00FC6399"/>
    <w:rsid w:val="00FD1126"/>
    <w:rsid w:val="00FD232B"/>
    <w:rsid w:val="00FF0B52"/>
    <w:rsid w:val="00FF0E6C"/>
    <w:rsid w:val="00FF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475D5"/>
  <w15:chartTrackingRefBased/>
  <w15:docId w15:val="{73D188D7-BAD3-4B48-8619-9DCC73F21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17B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E3733D"/>
    <w:pPr>
      <w:keepNext/>
      <w:keepLines/>
      <w:spacing w:after="278"/>
      <w:ind w:left="425"/>
      <w:outlineLvl w:val="0"/>
    </w:pPr>
    <w:rPr>
      <w:rFonts w:ascii="Arial" w:eastAsia="Arial" w:hAnsi="Arial" w:cs="Arial"/>
      <w:b/>
      <w:color w:val="181717"/>
      <w:kern w:val="2"/>
      <w:sz w:val="24"/>
      <w:u w:val="single" w:color="181717"/>
      <w:lang w:eastAsia="en-GB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qFormat/>
    <w:rsid w:val="00ED564B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F417BA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F417BA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F417BA"/>
    <w:pPr>
      <w:ind w:left="720"/>
    </w:pPr>
  </w:style>
  <w:style w:type="table" w:styleId="TableGrid">
    <w:name w:val="Table Grid"/>
    <w:basedOn w:val="TableNormal"/>
    <w:uiPriority w:val="39"/>
    <w:rsid w:val="008472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F467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rsid w:val="00ED564B"/>
    <w:rPr>
      <w:rFonts w:ascii="Arial" w:eastAsia="Times New Roman" w:hAnsi="Arial" w:cs="Arial"/>
      <w:b/>
      <w:sz w:val="20"/>
      <w:szCs w:val="20"/>
      <w:u w:val="single"/>
    </w:rPr>
  </w:style>
  <w:style w:type="paragraph" w:customStyle="1" w:styleId="Default">
    <w:name w:val="Default"/>
    <w:rsid w:val="00B50C4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Title">
    <w:name w:val="Title"/>
    <w:basedOn w:val="Normal"/>
    <w:link w:val="TitleChar"/>
    <w:qFormat/>
    <w:rsid w:val="00B50C4D"/>
    <w:pPr>
      <w:jc w:val="center"/>
    </w:pPr>
    <w:rPr>
      <w:rFonts w:ascii="Arial" w:hAnsi="Arial" w:cs="Arial"/>
      <w:b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B50C4D"/>
    <w:rPr>
      <w:rFonts w:ascii="Arial" w:eastAsia="Times New Roman" w:hAnsi="Arial" w:cs="Arial"/>
      <w:b/>
      <w:sz w:val="24"/>
      <w:szCs w:val="24"/>
      <w:lang w:val="en-US"/>
    </w:rPr>
  </w:style>
  <w:style w:type="table" w:customStyle="1" w:styleId="TableGrid0">
    <w:name w:val="TableGrid"/>
    <w:rsid w:val="00631DAE"/>
    <w:pPr>
      <w:spacing w:after="0" w:line="240" w:lineRule="auto"/>
    </w:pPr>
    <w:rPr>
      <w:rFonts w:asciiTheme="minorHAnsi" w:eastAsiaTheme="minorEastAsia" w:hAnsiTheme="minorHAnsi"/>
      <w:kern w:val="2"/>
      <w:lang w:eastAsia="en-GB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E3733D"/>
    <w:rPr>
      <w:rFonts w:ascii="Arial" w:eastAsia="Arial" w:hAnsi="Arial" w:cs="Arial"/>
      <w:b/>
      <w:color w:val="181717"/>
      <w:kern w:val="2"/>
      <w:sz w:val="24"/>
      <w:u w:val="single" w:color="181717"/>
      <w:lang w:eastAsia="en-GB"/>
      <w14:ligatures w14:val="standardContextual"/>
    </w:rPr>
  </w:style>
  <w:style w:type="character" w:styleId="Hyperlink">
    <w:name w:val="Hyperlink"/>
    <w:basedOn w:val="DefaultParagraphFont"/>
    <w:uiPriority w:val="99"/>
    <w:semiHidden/>
    <w:unhideWhenUsed/>
    <w:rsid w:val="00546DBE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6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2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  <SharedWithUsers xmlns="97e15e19-1bda-4b6e-9042-ef70dd1925ae">
      <UserInfo>
        <DisplayName>Vic Johnstone</DisplayName>
        <AccountId>1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8" ma:contentTypeDescription="Create a new document." ma:contentTypeScope="" ma:versionID="f3ac07549c6e602c54985e027ab7fb60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a98d2beefa85846a76f9244b487fef18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931000-31B5-4617-BF7A-D76AE87FE984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2.xml><?xml version="1.0" encoding="utf-8"?>
<ds:datastoreItem xmlns:ds="http://schemas.openxmlformats.org/officeDocument/2006/customXml" ds:itemID="{A079238D-99B3-4EF4-83A8-F7465EB79E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F81421-968A-42D7-8F2C-9BD0158B06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3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Tina Crookes</cp:lastModifiedBy>
  <cp:revision>3</cp:revision>
  <cp:lastPrinted>2024-02-08T14:26:00Z</cp:lastPrinted>
  <dcterms:created xsi:type="dcterms:W3CDTF">2024-02-11T19:18:00Z</dcterms:created>
  <dcterms:modified xsi:type="dcterms:W3CDTF">2024-02-13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